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325BFC" w14:textId="79253807" w:rsidR="00C425F8" w:rsidRPr="002F380E" w:rsidRDefault="002F380E" w:rsidP="002F380E">
      <w:pPr>
        <w:jc w:val="center"/>
        <w:rPr>
          <w:rFonts w:ascii="Open Sans Semibold" w:hAnsi="Open Sans Semibold" w:cs="Open Sans Semibold"/>
          <w:b/>
          <w:bCs/>
          <w:sz w:val="32"/>
          <w:szCs w:val="32"/>
        </w:rPr>
      </w:pPr>
      <w:r w:rsidRPr="002F380E">
        <w:rPr>
          <w:rFonts w:ascii="Open Sans Semibold" w:hAnsi="Open Sans Semibold" w:cs="Open Sans Semibold"/>
          <w:b/>
          <w:bCs/>
          <w:sz w:val="32"/>
          <w:szCs w:val="32"/>
        </w:rPr>
        <w:t>LAB</w:t>
      </w:r>
      <w:r w:rsidR="002310C9" w:rsidRPr="002F380E">
        <w:rPr>
          <w:rFonts w:ascii="Open Sans Semibold" w:hAnsi="Open Sans Semibold" w:cs="Open Sans Semibold"/>
          <w:b/>
          <w:bCs/>
          <w:sz w:val="32"/>
          <w:szCs w:val="32"/>
        </w:rPr>
        <w:t xml:space="preserve"> – </w:t>
      </w:r>
      <w:r w:rsidR="008B5A97">
        <w:rPr>
          <w:rFonts w:ascii="Open Sans Semibold" w:hAnsi="Open Sans Semibold" w:cs="Open Sans Semibold"/>
          <w:b/>
          <w:bCs/>
          <w:sz w:val="32"/>
          <w:szCs w:val="32"/>
        </w:rPr>
        <w:t>2</w:t>
      </w:r>
      <w:r w:rsidRPr="002F380E">
        <w:rPr>
          <w:rFonts w:ascii="Open Sans Semibold" w:hAnsi="Open Sans Semibold" w:cs="Open Sans Semibold"/>
          <w:b/>
          <w:bCs/>
          <w:sz w:val="32"/>
          <w:szCs w:val="32"/>
        </w:rPr>
        <w:t xml:space="preserve">: TO LEARN </w:t>
      </w:r>
      <w:r w:rsidR="008B5A97">
        <w:rPr>
          <w:rFonts w:ascii="Open Sans Semibold" w:hAnsi="Open Sans Semibold" w:cs="Open Sans Semibold"/>
          <w:b/>
          <w:bCs/>
          <w:sz w:val="32"/>
          <w:szCs w:val="32"/>
        </w:rPr>
        <w:t xml:space="preserve">STORED PROCEDURES </w:t>
      </w:r>
      <w:r w:rsidRPr="002F380E">
        <w:rPr>
          <w:rFonts w:ascii="Open Sans Semibold" w:hAnsi="Open Sans Semibold" w:cs="Open Sans Semibold"/>
          <w:b/>
          <w:bCs/>
          <w:sz w:val="32"/>
          <w:szCs w:val="32"/>
        </w:rPr>
        <w:t>IN SQL</w:t>
      </w:r>
    </w:p>
    <w:p w14:paraId="47B519DB" w14:textId="6AE808A2" w:rsidR="002F380E" w:rsidRDefault="002F380E" w:rsidP="00C425F8"/>
    <w:p w14:paraId="29FB416F" w14:textId="19FDE44C" w:rsidR="002F380E" w:rsidRPr="00A64C31" w:rsidRDefault="002F380E" w:rsidP="00C425F8">
      <w:pPr>
        <w:rPr>
          <w:b/>
          <w:bCs/>
          <w:sz w:val="28"/>
          <w:szCs w:val="28"/>
        </w:rPr>
      </w:pPr>
      <w:r w:rsidRPr="002F380E">
        <w:rPr>
          <w:b/>
          <w:bCs/>
          <w:sz w:val="28"/>
          <w:szCs w:val="28"/>
        </w:rPr>
        <w:t>This Document contains Screenshots of the output</w:t>
      </w:r>
      <w:r w:rsidR="007278D2">
        <w:rPr>
          <w:b/>
          <w:bCs/>
          <w:sz w:val="28"/>
          <w:szCs w:val="28"/>
        </w:rPr>
        <w:t xml:space="preserve"> by executing queries &amp; Explanation(if required)</w:t>
      </w:r>
      <w:r w:rsidRPr="002F380E">
        <w:rPr>
          <w:b/>
          <w:bCs/>
          <w:sz w:val="28"/>
          <w:szCs w:val="28"/>
        </w:rPr>
        <w:t xml:space="preserve">. Queries are attached in another file. </w:t>
      </w:r>
    </w:p>
    <w:p w14:paraId="63CC7E71" w14:textId="1310C637" w:rsidR="002F380E" w:rsidRPr="002F380E" w:rsidRDefault="008B5A97" w:rsidP="00BC487B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1</w:t>
      </w:r>
      <w:r w:rsidR="00BC487B" w:rsidRPr="002F380E">
        <w:rPr>
          <w:b/>
          <w:bCs/>
          <w:sz w:val="26"/>
          <w:szCs w:val="26"/>
        </w:rPr>
        <w:t xml:space="preserve">. </w:t>
      </w:r>
      <w:r>
        <w:rPr>
          <w:b/>
          <w:bCs/>
          <w:sz w:val="26"/>
          <w:szCs w:val="26"/>
        </w:rPr>
        <w:t>Stored Procedures</w:t>
      </w:r>
    </w:p>
    <w:p w14:paraId="7899E091" w14:textId="7B018743" w:rsidR="002F380E" w:rsidRPr="002F380E" w:rsidRDefault="002F380E" w:rsidP="00BC487B">
      <w:pPr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 xml:space="preserve">i) </w:t>
      </w:r>
      <w:r w:rsidR="008B5A97">
        <w:rPr>
          <w:rFonts w:cstheme="minorHAnsi"/>
          <w:b/>
          <w:bCs/>
          <w:sz w:val="26"/>
          <w:szCs w:val="26"/>
        </w:rPr>
        <w:t>Creating or Altering Stored Procedure ‘</w:t>
      </w:r>
      <w:r w:rsidR="008B5A97">
        <w:rPr>
          <w:rStyle w:val="markedcontent"/>
          <w:rFonts w:ascii="Courier New" w:hAnsi="Courier New" w:cs="Courier New"/>
        </w:rPr>
        <w:t>Application.uspViewEmployees</w:t>
      </w:r>
      <w:r w:rsidR="008B5A97">
        <w:rPr>
          <w:rFonts w:cstheme="minorHAnsi"/>
          <w:b/>
          <w:bCs/>
          <w:sz w:val="26"/>
          <w:szCs w:val="26"/>
        </w:rPr>
        <w:t>’</w:t>
      </w:r>
    </w:p>
    <w:p w14:paraId="76FF9C47" w14:textId="42794A31" w:rsidR="002F380E" w:rsidRPr="008C4551" w:rsidRDefault="008B5A97" w:rsidP="008B5A97">
      <w:pPr>
        <w:jc w:val="center"/>
        <w:rPr>
          <w:rFonts w:cstheme="minorHAnsi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42202253" wp14:editId="6AFBCFA2">
            <wp:extent cx="3657600" cy="5689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6437" b="22759"/>
                    <a:stretch/>
                  </pic:blipFill>
                  <pic:spPr bwMode="auto">
                    <a:xfrm>
                      <a:off x="0" y="0"/>
                      <a:ext cx="3658950" cy="569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FDEE30" w14:textId="0DEEF221" w:rsidR="002F380E" w:rsidRDefault="002F380E" w:rsidP="00F22B7B">
      <w:pPr>
        <w:rPr>
          <w:rFonts w:cstheme="minorHAnsi"/>
          <w:b/>
          <w:bCs/>
          <w:sz w:val="26"/>
          <w:szCs w:val="26"/>
        </w:rPr>
      </w:pPr>
      <w:r w:rsidRPr="002F380E">
        <w:rPr>
          <w:rFonts w:cstheme="minorHAnsi"/>
          <w:b/>
          <w:bCs/>
          <w:sz w:val="26"/>
          <w:szCs w:val="26"/>
        </w:rPr>
        <w:t>ii)</w:t>
      </w:r>
      <w:r w:rsidR="008B5A97">
        <w:rPr>
          <w:rFonts w:cstheme="minorHAnsi"/>
          <w:b/>
          <w:bCs/>
          <w:sz w:val="26"/>
          <w:szCs w:val="26"/>
        </w:rPr>
        <w:t xml:space="preserve"> </w:t>
      </w:r>
      <w:r w:rsidR="007278D2">
        <w:rPr>
          <w:rFonts w:cstheme="minorHAnsi"/>
          <w:b/>
          <w:bCs/>
          <w:sz w:val="26"/>
          <w:szCs w:val="26"/>
        </w:rPr>
        <w:t>Executing the above stored procedure</w:t>
      </w:r>
    </w:p>
    <w:p w14:paraId="029FAB74" w14:textId="59596D51" w:rsidR="008B4E90" w:rsidRPr="00A64C31" w:rsidRDefault="007278D2" w:rsidP="00A64C31">
      <w:pPr>
        <w:jc w:val="center"/>
        <w:rPr>
          <w:rFonts w:cstheme="minorHAnsi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42EBB4D0" wp14:editId="25B7B620">
            <wp:extent cx="2956411" cy="26441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t="3815" b="2974"/>
                    <a:stretch/>
                  </pic:blipFill>
                  <pic:spPr bwMode="auto">
                    <a:xfrm>
                      <a:off x="0" y="0"/>
                      <a:ext cx="2974123" cy="26599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9256CC" w14:textId="7653EC86" w:rsidR="002F380E" w:rsidRDefault="002F380E" w:rsidP="00F22B7B">
      <w:pPr>
        <w:rPr>
          <w:rFonts w:cstheme="minorHAnsi"/>
          <w:b/>
          <w:bCs/>
          <w:sz w:val="26"/>
          <w:szCs w:val="26"/>
        </w:rPr>
      </w:pPr>
      <w:r w:rsidRPr="002F380E">
        <w:rPr>
          <w:rFonts w:cstheme="minorHAnsi"/>
          <w:b/>
          <w:bCs/>
          <w:sz w:val="26"/>
          <w:szCs w:val="26"/>
        </w:rPr>
        <w:t>iii)</w:t>
      </w:r>
      <w:r w:rsidR="007278D2">
        <w:rPr>
          <w:rFonts w:cstheme="minorHAnsi"/>
          <w:b/>
          <w:bCs/>
          <w:sz w:val="26"/>
          <w:szCs w:val="26"/>
        </w:rPr>
        <w:t xml:space="preserve"> Altering Stored Procedure to mask column names</w:t>
      </w:r>
    </w:p>
    <w:p w14:paraId="0CA5C08D" w14:textId="30DDE544" w:rsidR="007278D2" w:rsidRDefault="00A64C31" w:rsidP="00A64C31">
      <w:pPr>
        <w:jc w:val="center"/>
        <w:rPr>
          <w:rFonts w:cstheme="minorHAnsi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4BB12BF5" wp14:editId="4E3789B1">
            <wp:extent cx="3133725" cy="263652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5100" b="3838"/>
                    <a:stretch/>
                  </pic:blipFill>
                  <pic:spPr bwMode="auto">
                    <a:xfrm>
                      <a:off x="0" y="0"/>
                      <a:ext cx="3151105" cy="26511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246483" w14:textId="7F861B40" w:rsidR="002F380E" w:rsidRPr="002F380E" w:rsidRDefault="00493981" w:rsidP="00F22B7B">
      <w:pPr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lastRenderedPageBreak/>
        <w:t>Explanation:</w:t>
      </w:r>
    </w:p>
    <w:p w14:paraId="4B38BFC4" w14:textId="0FCB2F49" w:rsidR="008B5A97" w:rsidRDefault="00E70C5F" w:rsidP="00F22B7B">
      <w:pPr>
        <w:rPr>
          <w:rFonts w:cstheme="minorHAnsi"/>
          <w:sz w:val="24"/>
          <w:szCs w:val="24"/>
        </w:rPr>
      </w:pPr>
      <w:r w:rsidRPr="00E70C5F">
        <w:rPr>
          <w:rFonts w:cstheme="minorHAnsi"/>
          <w:sz w:val="24"/>
          <w:szCs w:val="24"/>
        </w:rPr>
        <w:t xml:space="preserve">This </w:t>
      </w:r>
      <w:r>
        <w:rPr>
          <w:rFonts w:cstheme="minorHAnsi"/>
          <w:sz w:val="24"/>
          <w:szCs w:val="24"/>
        </w:rPr>
        <w:t xml:space="preserve">Stored Procedure </w:t>
      </w:r>
      <w:r w:rsidRPr="00E70C5F">
        <w:rPr>
          <w:rFonts w:cstheme="minorHAnsi"/>
          <w:sz w:val="24"/>
          <w:szCs w:val="24"/>
        </w:rPr>
        <w:t>is helpful as it masks name of all columns to different name in output which is more comprehensible</w:t>
      </w:r>
      <w:r>
        <w:rPr>
          <w:rFonts w:cstheme="minorHAnsi"/>
          <w:sz w:val="24"/>
          <w:szCs w:val="24"/>
        </w:rPr>
        <w:t xml:space="preserve"> &amp; user-friendly as compared to original column names. </w:t>
      </w:r>
      <w:r w:rsidRPr="00E70C5F">
        <w:rPr>
          <w:rFonts w:cstheme="minorHAnsi"/>
          <w:sz w:val="24"/>
          <w:szCs w:val="24"/>
        </w:rPr>
        <w:t xml:space="preserve">It also changes values 1 and 0 from column </w:t>
      </w:r>
      <w:r>
        <w:rPr>
          <w:rFonts w:cstheme="minorHAnsi"/>
          <w:sz w:val="24"/>
          <w:szCs w:val="24"/>
        </w:rPr>
        <w:t>‘</w:t>
      </w:r>
      <w:r w:rsidRPr="00E70C5F">
        <w:rPr>
          <w:rFonts w:cstheme="minorHAnsi"/>
          <w:sz w:val="24"/>
          <w:szCs w:val="24"/>
        </w:rPr>
        <w:t>isSalesperson</w:t>
      </w:r>
      <w:r>
        <w:rPr>
          <w:rFonts w:cstheme="minorHAnsi"/>
          <w:sz w:val="24"/>
          <w:szCs w:val="24"/>
        </w:rPr>
        <w:t xml:space="preserve">’ </w:t>
      </w:r>
      <w:r w:rsidRPr="00E70C5F">
        <w:rPr>
          <w:rFonts w:cstheme="minorHAnsi"/>
          <w:sz w:val="24"/>
          <w:szCs w:val="24"/>
        </w:rPr>
        <w:t>to 2 category - 'Salesperson' &amp; 'Not Salesperson'</w:t>
      </w:r>
    </w:p>
    <w:p w14:paraId="50A3C8DF" w14:textId="533769EF" w:rsidR="00224057" w:rsidRDefault="00224057" w:rsidP="00224057">
      <w:pPr>
        <w:rPr>
          <w:rFonts w:cstheme="minorHAnsi"/>
          <w:b/>
          <w:bCs/>
          <w:sz w:val="26"/>
          <w:szCs w:val="26"/>
        </w:rPr>
      </w:pPr>
      <w:r w:rsidRPr="002F380E">
        <w:rPr>
          <w:rFonts w:cstheme="minorHAnsi"/>
          <w:b/>
          <w:bCs/>
          <w:sz w:val="26"/>
          <w:szCs w:val="26"/>
        </w:rPr>
        <w:t>i</w:t>
      </w:r>
      <w:r>
        <w:rPr>
          <w:rFonts w:cstheme="minorHAnsi"/>
          <w:b/>
          <w:bCs/>
          <w:sz w:val="26"/>
          <w:szCs w:val="26"/>
        </w:rPr>
        <w:t>v</w:t>
      </w:r>
      <w:r w:rsidRPr="002F380E">
        <w:rPr>
          <w:rFonts w:cstheme="minorHAnsi"/>
          <w:b/>
          <w:bCs/>
          <w:sz w:val="26"/>
          <w:szCs w:val="26"/>
        </w:rPr>
        <w:t>)</w:t>
      </w:r>
      <w:r>
        <w:rPr>
          <w:rFonts w:cstheme="minorHAnsi"/>
          <w:b/>
          <w:bCs/>
          <w:sz w:val="26"/>
          <w:szCs w:val="26"/>
        </w:rPr>
        <w:t xml:space="preserve"> </w:t>
      </w:r>
      <w:r>
        <w:rPr>
          <w:rFonts w:cstheme="minorHAnsi"/>
          <w:b/>
          <w:bCs/>
          <w:sz w:val="26"/>
          <w:szCs w:val="26"/>
        </w:rPr>
        <w:t>Creating stored procedure Application.uspViewData</w:t>
      </w:r>
    </w:p>
    <w:p w14:paraId="34CB790C" w14:textId="5647A0FD" w:rsidR="00224057" w:rsidRDefault="00AF0C24" w:rsidP="00AF0C24">
      <w:pPr>
        <w:jc w:val="center"/>
        <w:rPr>
          <w:rFonts w:cstheme="minorHAnsi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14F7F85B" wp14:editId="07FF8ADC">
            <wp:extent cx="3800475" cy="8286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00475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99C49" w14:textId="4FAAC822" w:rsidR="00224057" w:rsidRPr="00224057" w:rsidRDefault="00224057" w:rsidP="00F22B7B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6"/>
          <w:szCs w:val="26"/>
        </w:rPr>
        <w:t>v) Executing Stored Procedure ‘Application.uspViewData ‘</w:t>
      </w:r>
    </w:p>
    <w:p w14:paraId="34E09F39" w14:textId="717EDE8E" w:rsidR="002F380E" w:rsidRDefault="00AF0C24" w:rsidP="00F22B7B">
      <w:pPr>
        <w:rPr>
          <w:rFonts w:cstheme="minorHAnsi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042F1589" wp14:editId="5515D50D">
            <wp:extent cx="5731510" cy="1330960"/>
            <wp:effectExtent l="0" t="0" r="254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6EDF4" w14:textId="77777777" w:rsidR="00AF0C24" w:rsidRPr="002F380E" w:rsidRDefault="00AF0C24" w:rsidP="00AF0C24">
      <w:pPr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>Explanation:</w:t>
      </w:r>
    </w:p>
    <w:p w14:paraId="2B2CD61D" w14:textId="72A1967E" w:rsidR="00AF0C24" w:rsidRDefault="00AF0C24" w:rsidP="00AF0C24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ored Procedures helps in executing multiple queries in a single statement. This saves lot of time. Hence, we can group bunch of queries and name them with functionality they achieve and execute it directly.</w:t>
      </w:r>
    </w:p>
    <w:p w14:paraId="44A26030" w14:textId="77777777" w:rsidR="00AF0C24" w:rsidRDefault="00AF0C24" w:rsidP="00AF0C24">
      <w:pPr>
        <w:rPr>
          <w:rFonts w:cstheme="minorHAnsi"/>
          <w:b/>
          <w:bCs/>
          <w:sz w:val="26"/>
          <w:szCs w:val="26"/>
        </w:rPr>
      </w:pPr>
    </w:p>
    <w:p w14:paraId="2902D885" w14:textId="4B12C376" w:rsidR="00A93984" w:rsidRDefault="001A664C" w:rsidP="00677A5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2</w:t>
      </w:r>
      <w:r w:rsidR="00677A52" w:rsidRPr="002F380E">
        <w:rPr>
          <w:b/>
          <w:bCs/>
          <w:sz w:val="26"/>
          <w:szCs w:val="26"/>
        </w:rPr>
        <w:t xml:space="preserve">. </w:t>
      </w:r>
      <w:r>
        <w:rPr>
          <w:b/>
          <w:bCs/>
          <w:sz w:val="26"/>
          <w:szCs w:val="26"/>
        </w:rPr>
        <w:t>Stored procedure input parameters</w:t>
      </w:r>
    </w:p>
    <w:p w14:paraId="430A7992" w14:textId="75D6CB40" w:rsidR="00187F3A" w:rsidRPr="00224057" w:rsidRDefault="00187F3A" w:rsidP="00187F3A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6"/>
          <w:szCs w:val="26"/>
        </w:rPr>
        <w:t>i</w:t>
      </w:r>
      <w:r>
        <w:rPr>
          <w:rFonts w:cstheme="minorHAnsi"/>
          <w:b/>
          <w:bCs/>
          <w:sz w:val="26"/>
          <w:szCs w:val="26"/>
        </w:rPr>
        <w:t xml:space="preserve">) </w:t>
      </w:r>
      <w:r w:rsidR="001C43CD">
        <w:rPr>
          <w:rFonts w:cstheme="minorHAnsi"/>
          <w:b/>
          <w:bCs/>
          <w:sz w:val="26"/>
          <w:szCs w:val="26"/>
        </w:rPr>
        <w:t>Query to view Data from Warehouse.Colors table in desc order by colorID</w:t>
      </w:r>
    </w:p>
    <w:p w14:paraId="75B45DFA" w14:textId="440A3212" w:rsidR="00A93984" w:rsidRDefault="001C43CD" w:rsidP="001C43CD">
      <w:pPr>
        <w:jc w:val="center"/>
        <w:rPr>
          <w:rFonts w:cstheme="minorHAnsi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562FB2EE" wp14:editId="5C94A61B">
            <wp:extent cx="4319885" cy="2613660"/>
            <wp:effectExtent l="0" t="0" r="508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15149" cy="2671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A5A17" w14:textId="6215C790" w:rsidR="001C43CD" w:rsidRPr="00224057" w:rsidRDefault="001C43CD" w:rsidP="001C43CD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6"/>
          <w:szCs w:val="26"/>
        </w:rPr>
        <w:lastRenderedPageBreak/>
        <w:t>i</w:t>
      </w:r>
      <w:r>
        <w:rPr>
          <w:rFonts w:cstheme="minorHAnsi"/>
          <w:b/>
          <w:bCs/>
          <w:sz w:val="26"/>
          <w:szCs w:val="26"/>
        </w:rPr>
        <w:t>i</w:t>
      </w:r>
      <w:r>
        <w:rPr>
          <w:rFonts w:cstheme="minorHAnsi"/>
          <w:b/>
          <w:bCs/>
          <w:sz w:val="26"/>
          <w:szCs w:val="26"/>
        </w:rPr>
        <w:t xml:space="preserve">) </w:t>
      </w:r>
      <w:r w:rsidR="00084A58">
        <w:rPr>
          <w:rFonts w:cstheme="minorHAnsi"/>
          <w:b/>
          <w:bCs/>
          <w:sz w:val="26"/>
          <w:szCs w:val="26"/>
        </w:rPr>
        <w:t>Creating Stored Procedure named ‘Warehouse.uspInsertColor’ for inserting row</w:t>
      </w:r>
    </w:p>
    <w:p w14:paraId="2F191E48" w14:textId="4E55A2D7" w:rsidR="0073132C" w:rsidRDefault="00084A58" w:rsidP="0073132C">
      <w:pPr>
        <w:rPr>
          <w:rFonts w:cstheme="minorHAnsi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4654FB01" wp14:editId="452E3A97">
            <wp:extent cx="3781425" cy="752475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CFC86" w14:textId="77777777" w:rsidR="00084A58" w:rsidRPr="002F380E" w:rsidRDefault="00084A58" w:rsidP="00084A58">
      <w:pPr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>Explanation:</w:t>
      </w:r>
    </w:p>
    <w:p w14:paraId="42046BC1" w14:textId="64739FF3" w:rsidR="00084A58" w:rsidRDefault="00084A58" w:rsidP="00084A5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084A58">
        <w:rPr>
          <w:rFonts w:cstheme="minorHAnsi"/>
          <w:sz w:val="24"/>
          <w:szCs w:val="24"/>
        </w:rPr>
        <w:t>Here, ColorId for new entry is generated by taking max id from colorid column and adding 1 to it</w:t>
      </w:r>
      <w:r>
        <w:rPr>
          <w:rFonts w:cstheme="minorHAnsi"/>
          <w:sz w:val="24"/>
          <w:szCs w:val="24"/>
        </w:rPr>
        <w:t>.</w:t>
      </w:r>
      <w:r w:rsidRPr="00084A58">
        <w:rPr>
          <w:rFonts w:cstheme="minorHAnsi"/>
          <w:sz w:val="24"/>
          <w:szCs w:val="24"/>
        </w:rPr>
        <w:t xml:space="preserve"> Hence, this </w:t>
      </w:r>
      <w:r w:rsidRPr="00084A58">
        <w:rPr>
          <w:rFonts w:cstheme="minorHAnsi"/>
          <w:sz w:val="24"/>
          <w:szCs w:val="24"/>
        </w:rPr>
        <w:t>assumes</w:t>
      </w:r>
      <w:r w:rsidRPr="00084A58">
        <w:rPr>
          <w:rFonts w:cstheme="minorHAnsi"/>
          <w:sz w:val="24"/>
          <w:szCs w:val="24"/>
        </w:rPr>
        <w:t xml:space="preserve"> that new and unique color is inserted</w:t>
      </w:r>
      <w:r>
        <w:rPr>
          <w:rFonts w:cstheme="minorHAnsi"/>
          <w:sz w:val="24"/>
          <w:szCs w:val="24"/>
        </w:rPr>
        <w:t xml:space="preserve">. </w:t>
      </w:r>
      <w:r w:rsidRPr="00084A58">
        <w:rPr>
          <w:rFonts w:cstheme="minorHAnsi"/>
          <w:sz w:val="24"/>
          <w:szCs w:val="24"/>
        </w:rPr>
        <w:t>Moreover, Color is taken as input from user in stored procedure</w:t>
      </w:r>
    </w:p>
    <w:p w14:paraId="3776D26E" w14:textId="77777777" w:rsidR="00084A58" w:rsidRPr="00084A58" w:rsidRDefault="00084A58" w:rsidP="00084A5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67D6877" w14:textId="2785A038" w:rsidR="00084A58" w:rsidRPr="00224057" w:rsidRDefault="00084A58" w:rsidP="00084A58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6"/>
          <w:szCs w:val="26"/>
        </w:rPr>
        <w:t>ii</w:t>
      </w:r>
      <w:r>
        <w:rPr>
          <w:rFonts w:cstheme="minorHAnsi"/>
          <w:b/>
          <w:bCs/>
          <w:sz w:val="26"/>
          <w:szCs w:val="26"/>
        </w:rPr>
        <w:t>i</w:t>
      </w:r>
      <w:r>
        <w:rPr>
          <w:rFonts w:cstheme="minorHAnsi"/>
          <w:b/>
          <w:bCs/>
          <w:sz w:val="26"/>
          <w:szCs w:val="26"/>
        </w:rPr>
        <w:t xml:space="preserve">) </w:t>
      </w:r>
      <w:r w:rsidR="006600E3">
        <w:rPr>
          <w:rFonts w:cstheme="minorHAnsi"/>
          <w:b/>
          <w:bCs/>
          <w:sz w:val="26"/>
          <w:szCs w:val="26"/>
        </w:rPr>
        <w:t xml:space="preserve">Executing Stored Procedure for </w:t>
      </w:r>
      <w:r>
        <w:rPr>
          <w:rFonts w:cstheme="minorHAnsi"/>
          <w:b/>
          <w:bCs/>
          <w:sz w:val="26"/>
          <w:szCs w:val="26"/>
        </w:rPr>
        <w:t xml:space="preserve">inserting </w:t>
      </w:r>
      <w:r w:rsidR="006600E3">
        <w:rPr>
          <w:rFonts w:cstheme="minorHAnsi"/>
          <w:b/>
          <w:bCs/>
          <w:sz w:val="26"/>
          <w:szCs w:val="26"/>
        </w:rPr>
        <w:t>new Color named ‘Periwinkle Blue’</w:t>
      </w:r>
    </w:p>
    <w:p w14:paraId="52D39139" w14:textId="19771F69" w:rsidR="009F55A7" w:rsidRDefault="006600E3" w:rsidP="009F55A7">
      <w:pPr>
        <w:rPr>
          <w:rFonts w:cstheme="minorHAnsi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60A169D4" wp14:editId="0B229130">
            <wp:extent cx="5731510" cy="67564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5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3D9C1" w14:textId="2A6B1112" w:rsidR="009F55A7" w:rsidRDefault="009F55A7" w:rsidP="0073132C">
      <w:pPr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>i</w:t>
      </w:r>
      <w:r>
        <w:rPr>
          <w:rFonts w:cstheme="minorHAnsi"/>
          <w:b/>
          <w:bCs/>
          <w:sz w:val="26"/>
          <w:szCs w:val="26"/>
        </w:rPr>
        <w:t>v</w:t>
      </w:r>
      <w:r>
        <w:rPr>
          <w:rFonts w:cstheme="minorHAnsi"/>
          <w:b/>
          <w:bCs/>
          <w:sz w:val="26"/>
          <w:szCs w:val="26"/>
        </w:rPr>
        <w:t xml:space="preserve">) </w:t>
      </w:r>
      <w:r w:rsidR="001831AA">
        <w:rPr>
          <w:rFonts w:cstheme="minorHAnsi"/>
          <w:b/>
          <w:bCs/>
          <w:sz w:val="26"/>
          <w:szCs w:val="26"/>
        </w:rPr>
        <w:t xml:space="preserve">Query to see </w:t>
      </w:r>
      <w:r>
        <w:rPr>
          <w:rFonts w:cstheme="minorHAnsi"/>
          <w:b/>
          <w:bCs/>
          <w:sz w:val="26"/>
          <w:szCs w:val="26"/>
        </w:rPr>
        <w:t>the updated Warehouse.Colors table</w:t>
      </w:r>
    </w:p>
    <w:p w14:paraId="1D0945F6" w14:textId="0CF7B5D7" w:rsidR="009F55A7" w:rsidRDefault="001D0F81" w:rsidP="001D0F81">
      <w:pPr>
        <w:jc w:val="center"/>
        <w:rPr>
          <w:rFonts w:cstheme="minorHAnsi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31270B8D" wp14:editId="2ACA5921">
            <wp:extent cx="4412182" cy="2720340"/>
            <wp:effectExtent l="0" t="0" r="762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28487" cy="2730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7C2C3" w14:textId="538327F3" w:rsidR="00262841" w:rsidRDefault="00262841" w:rsidP="00262841">
      <w:pPr>
        <w:rPr>
          <w:rFonts w:cstheme="minorHAnsi"/>
          <w:b/>
          <w:bCs/>
          <w:sz w:val="26"/>
          <w:szCs w:val="26"/>
        </w:rPr>
      </w:pPr>
      <w:r>
        <w:rPr>
          <w:rFonts w:cstheme="minorHAnsi"/>
          <w:sz w:val="24"/>
          <w:szCs w:val="24"/>
        </w:rPr>
        <w:t>As we can see, our row has been added to the table ‘Warehouse.Colors’</w:t>
      </w:r>
      <w:r w:rsidR="00BE7CF0">
        <w:rPr>
          <w:rFonts w:cstheme="minorHAnsi"/>
          <w:sz w:val="24"/>
          <w:szCs w:val="24"/>
        </w:rPr>
        <w:t>.</w:t>
      </w:r>
    </w:p>
    <w:p w14:paraId="1B7C9D2D" w14:textId="6770EC34" w:rsidR="001D0F81" w:rsidRDefault="001D0F81" w:rsidP="001D0F81">
      <w:pPr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>v</w:t>
      </w:r>
      <w:r>
        <w:rPr>
          <w:rFonts w:cstheme="minorHAnsi"/>
          <w:b/>
          <w:bCs/>
          <w:sz w:val="26"/>
          <w:szCs w:val="26"/>
        </w:rPr>
        <w:t xml:space="preserve">) </w:t>
      </w:r>
      <w:r>
        <w:rPr>
          <w:rFonts w:cstheme="minorHAnsi"/>
          <w:b/>
          <w:bCs/>
          <w:sz w:val="26"/>
          <w:szCs w:val="26"/>
        </w:rPr>
        <w:t>Creating Stored Procedure named ‘</w:t>
      </w:r>
      <w:r w:rsidRPr="001D0F81">
        <w:rPr>
          <w:rFonts w:cstheme="minorHAnsi"/>
          <w:b/>
          <w:bCs/>
          <w:sz w:val="26"/>
          <w:szCs w:val="26"/>
        </w:rPr>
        <w:t>Warehouse.uspRemoveLastColo</w:t>
      </w:r>
      <w:r w:rsidRPr="001D0F81">
        <w:rPr>
          <w:rFonts w:cstheme="minorHAnsi"/>
          <w:b/>
          <w:bCs/>
          <w:sz w:val="26"/>
          <w:szCs w:val="26"/>
        </w:rPr>
        <w:t>r</w:t>
      </w:r>
      <w:r>
        <w:rPr>
          <w:rFonts w:cstheme="minorHAnsi"/>
          <w:b/>
          <w:bCs/>
          <w:sz w:val="26"/>
          <w:szCs w:val="26"/>
        </w:rPr>
        <w:t>’ for deleting last record from table</w:t>
      </w:r>
    </w:p>
    <w:p w14:paraId="5135E41A" w14:textId="1EFF16AE" w:rsidR="001D0F81" w:rsidRDefault="001831AA" w:rsidP="001831AA">
      <w:pPr>
        <w:jc w:val="center"/>
        <w:rPr>
          <w:rFonts w:cstheme="minorHAnsi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553329B2" wp14:editId="244FA87A">
            <wp:extent cx="3800475" cy="586740"/>
            <wp:effectExtent l="0" t="0" r="9525" b="381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27529"/>
                    <a:stretch/>
                  </pic:blipFill>
                  <pic:spPr bwMode="auto">
                    <a:xfrm>
                      <a:off x="0" y="0"/>
                      <a:ext cx="3800475" cy="586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5DA31" w14:textId="1E93673C" w:rsidR="001831AA" w:rsidRDefault="001831AA" w:rsidP="001831AA">
      <w:pPr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>v</w:t>
      </w:r>
      <w:r>
        <w:rPr>
          <w:rFonts w:cstheme="minorHAnsi"/>
          <w:b/>
          <w:bCs/>
          <w:sz w:val="26"/>
          <w:szCs w:val="26"/>
        </w:rPr>
        <w:t>i</w:t>
      </w:r>
      <w:r>
        <w:rPr>
          <w:rFonts w:cstheme="minorHAnsi"/>
          <w:b/>
          <w:bCs/>
          <w:sz w:val="26"/>
          <w:szCs w:val="26"/>
        </w:rPr>
        <w:t xml:space="preserve">) </w:t>
      </w:r>
      <w:r>
        <w:rPr>
          <w:rFonts w:cstheme="minorHAnsi"/>
          <w:b/>
          <w:bCs/>
          <w:sz w:val="26"/>
          <w:szCs w:val="26"/>
        </w:rPr>
        <w:t>Executing above Stored Procedure and delete our inserted row</w:t>
      </w:r>
    </w:p>
    <w:p w14:paraId="17EC24AB" w14:textId="2A4CBC62" w:rsidR="001831AA" w:rsidRDefault="001831AA" w:rsidP="001831AA">
      <w:pPr>
        <w:jc w:val="center"/>
        <w:rPr>
          <w:rFonts w:cstheme="minorHAnsi"/>
          <w:b/>
          <w:bCs/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5CE3C089" wp14:editId="285E25CE">
            <wp:extent cx="3752850" cy="6477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E2345" w14:textId="2D16E9F1" w:rsidR="001831AA" w:rsidRDefault="001831AA" w:rsidP="001831AA">
      <w:pPr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>vi</w:t>
      </w:r>
      <w:r>
        <w:rPr>
          <w:rFonts w:cstheme="minorHAnsi"/>
          <w:b/>
          <w:bCs/>
          <w:sz w:val="26"/>
          <w:szCs w:val="26"/>
        </w:rPr>
        <w:t>i</w:t>
      </w:r>
      <w:r>
        <w:rPr>
          <w:rFonts w:cstheme="minorHAnsi"/>
          <w:b/>
          <w:bCs/>
          <w:sz w:val="26"/>
          <w:szCs w:val="26"/>
        </w:rPr>
        <w:t>) Query to see the updated Warehouse.Colors table</w:t>
      </w:r>
      <w:r>
        <w:rPr>
          <w:rFonts w:cstheme="minorHAnsi"/>
          <w:b/>
          <w:bCs/>
          <w:sz w:val="26"/>
          <w:szCs w:val="26"/>
        </w:rPr>
        <w:t xml:space="preserve"> again</w:t>
      </w:r>
    </w:p>
    <w:p w14:paraId="73976D85" w14:textId="1B303DFC" w:rsidR="001831AA" w:rsidRDefault="00262841" w:rsidP="00262841">
      <w:pPr>
        <w:jc w:val="center"/>
        <w:rPr>
          <w:rFonts w:cstheme="minorHAnsi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24C6A113" wp14:editId="20A7D283">
            <wp:extent cx="4420219" cy="2503452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27694" cy="2507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29F19" w14:textId="0CAF7CAE" w:rsidR="005D277C" w:rsidRDefault="00C44D36" w:rsidP="001831AA">
      <w:pPr>
        <w:rPr>
          <w:rFonts w:cstheme="minorHAnsi"/>
          <w:b/>
          <w:bCs/>
          <w:sz w:val="26"/>
          <w:szCs w:val="26"/>
        </w:rPr>
      </w:pPr>
      <w:r>
        <w:rPr>
          <w:rFonts w:cstheme="minorHAnsi"/>
          <w:sz w:val="24"/>
          <w:szCs w:val="24"/>
        </w:rPr>
        <w:t xml:space="preserve">As we can see, our row has been </w:t>
      </w:r>
      <w:r>
        <w:rPr>
          <w:rFonts w:cstheme="minorHAnsi"/>
          <w:sz w:val="24"/>
          <w:szCs w:val="24"/>
        </w:rPr>
        <w:t xml:space="preserve">deleted from </w:t>
      </w:r>
      <w:r>
        <w:rPr>
          <w:rFonts w:cstheme="minorHAnsi"/>
          <w:sz w:val="24"/>
          <w:szCs w:val="24"/>
        </w:rPr>
        <w:t>the table ‘Warehouse.Colors’.</w:t>
      </w:r>
    </w:p>
    <w:p w14:paraId="0C71C6E3" w14:textId="77777777" w:rsidR="00725F56" w:rsidRDefault="00725F56" w:rsidP="00444A4B">
      <w:pPr>
        <w:rPr>
          <w:b/>
          <w:bCs/>
          <w:sz w:val="26"/>
          <w:szCs w:val="26"/>
        </w:rPr>
      </w:pPr>
    </w:p>
    <w:p w14:paraId="1A4EC600" w14:textId="69545A88" w:rsidR="00444A4B" w:rsidRDefault="00262841" w:rsidP="00444A4B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3</w:t>
      </w:r>
      <w:r w:rsidR="00444A4B" w:rsidRPr="002F380E">
        <w:rPr>
          <w:b/>
          <w:bCs/>
          <w:sz w:val="26"/>
          <w:szCs w:val="26"/>
        </w:rPr>
        <w:t xml:space="preserve">. </w:t>
      </w:r>
      <w:r>
        <w:rPr>
          <w:b/>
          <w:bCs/>
          <w:sz w:val="26"/>
          <w:szCs w:val="26"/>
        </w:rPr>
        <w:t>Stored procedures output parameters</w:t>
      </w:r>
    </w:p>
    <w:p w14:paraId="16354DD6" w14:textId="00AFDEA1" w:rsidR="0036228B" w:rsidRDefault="0036228B" w:rsidP="0036228B">
      <w:pPr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 xml:space="preserve">i) </w:t>
      </w:r>
      <w:r w:rsidR="00F60BBA">
        <w:rPr>
          <w:rFonts w:cstheme="minorHAnsi"/>
          <w:b/>
          <w:bCs/>
          <w:sz w:val="26"/>
          <w:szCs w:val="26"/>
        </w:rPr>
        <w:t>Creating Stored Procedure ‘Application.uspSimpleProcedure’</w:t>
      </w:r>
      <w:r w:rsidR="007A050F">
        <w:rPr>
          <w:rFonts w:cstheme="minorHAnsi"/>
          <w:b/>
          <w:bCs/>
          <w:sz w:val="26"/>
          <w:szCs w:val="26"/>
        </w:rPr>
        <w:t xml:space="preserve"> to pass message to calling application</w:t>
      </w:r>
    </w:p>
    <w:p w14:paraId="1FDC9D01" w14:textId="6870BF9F" w:rsidR="00F60BBA" w:rsidRPr="00F60BBA" w:rsidRDefault="00F60BBA" w:rsidP="00F60BBA">
      <w:pPr>
        <w:jc w:val="center"/>
      </w:pPr>
      <w:r>
        <w:rPr>
          <w:noProof/>
        </w:rPr>
        <w:drawing>
          <wp:inline distT="0" distB="0" distL="0" distR="0" wp14:anchorId="6564D74A" wp14:editId="68A42C04">
            <wp:extent cx="3657600" cy="7810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F501B" w14:textId="33C6EAE6" w:rsidR="00F60BBA" w:rsidRDefault="00F60BBA" w:rsidP="00F60BBA">
      <w:pPr>
        <w:rPr>
          <w:rFonts w:cstheme="minorHAnsi"/>
          <w:b/>
          <w:bCs/>
          <w:sz w:val="26"/>
          <w:szCs w:val="26"/>
        </w:rPr>
      </w:pPr>
      <w:r>
        <w:rPr>
          <w:rFonts w:cstheme="minorHAnsi"/>
          <w:b/>
          <w:bCs/>
          <w:sz w:val="26"/>
          <w:szCs w:val="26"/>
        </w:rPr>
        <w:t xml:space="preserve">i) </w:t>
      </w:r>
      <w:r>
        <w:rPr>
          <w:rFonts w:cstheme="minorHAnsi"/>
          <w:b/>
          <w:bCs/>
          <w:sz w:val="26"/>
          <w:szCs w:val="26"/>
        </w:rPr>
        <w:t>Executing</w:t>
      </w:r>
      <w:r>
        <w:rPr>
          <w:rFonts w:cstheme="minorHAnsi"/>
          <w:b/>
          <w:bCs/>
          <w:sz w:val="26"/>
          <w:szCs w:val="26"/>
        </w:rPr>
        <w:t xml:space="preserve"> </w:t>
      </w:r>
      <w:r w:rsidR="00725F56">
        <w:rPr>
          <w:rFonts w:cstheme="minorHAnsi"/>
          <w:b/>
          <w:bCs/>
          <w:sz w:val="26"/>
          <w:szCs w:val="26"/>
        </w:rPr>
        <w:t xml:space="preserve">above </w:t>
      </w:r>
      <w:r>
        <w:rPr>
          <w:rFonts w:cstheme="minorHAnsi"/>
          <w:b/>
          <w:bCs/>
          <w:sz w:val="26"/>
          <w:szCs w:val="26"/>
        </w:rPr>
        <w:t xml:space="preserve">Stored Procedure </w:t>
      </w:r>
      <w:r w:rsidR="00725F56">
        <w:rPr>
          <w:rFonts w:cstheme="minorHAnsi"/>
          <w:b/>
          <w:bCs/>
          <w:sz w:val="26"/>
          <w:szCs w:val="26"/>
        </w:rPr>
        <w:t xml:space="preserve">and printing the </w:t>
      </w:r>
      <w:r w:rsidR="00704456">
        <w:rPr>
          <w:rFonts w:cstheme="minorHAnsi"/>
          <w:b/>
          <w:bCs/>
          <w:sz w:val="26"/>
          <w:szCs w:val="26"/>
        </w:rPr>
        <w:t>message</w:t>
      </w:r>
      <w:r w:rsidR="00725F56">
        <w:rPr>
          <w:rFonts w:cstheme="minorHAnsi"/>
          <w:b/>
          <w:bCs/>
          <w:sz w:val="26"/>
          <w:szCs w:val="26"/>
        </w:rPr>
        <w:t xml:space="preserve"> returned by it.</w:t>
      </w:r>
    </w:p>
    <w:p w14:paraId="4172111E" w14:textId="2B2BDBD0" w:rsidR="00725F56" w:rsidRDefault="00725F56" w:rsidP="00725F56">
      <w:pPr>
        <w:jc w:val="center"/>
        <w:rPr>
          <w:rFonts w:cstheme="minorHAnsi"/>
          <w:b/>
          <w:bCs/>
          <w:sz w:val="26"/>
          <w:szCs w:val="26"/>
        </w:rPr>
      </w:pPr>
      <w:r>
        <w:rPr>
          <w:noProof/>
        </w:rPr>
        <w:drawing>
          <wp:inline distT="0" distB="0" distL="0" distR="0" wp14:anchorId="4C9C75D5" wp14:editId="296139DB">
            <wp:extent cx="4533900" cy="771525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48F46" w14:textId="43940B4C" w:rsidR="000A27FF" w:rsidRDefault="000A27FF" w:rsidP="00444A4B">
      <w:pPr>
        <w:rPr>
          <w:b/>
          <w:bCs/>
          <w:sz w:val="26"/>
          <w:szCs w:val="26"/>
        </w:rPr>
      </w:pPr>
    </w:p>
    <w:p w14:paraId="562F6DDD" w14:textId="21824D29" w:rsidR="00085998" w:rsidRPr="00085998" w:rsidRDefault="00085998" w:rsidP="00085998">
      <w:pPr>
        <w:rPr>
          <w:b/>
          <w:bCs/>
          <w:sz w:val="26"/>
          <w:szCs w:val="26"/>
        </w:rPr>
      </w:pPr>
    </w:p>
    <w:sectPr w:rsidR="00085998" w:rsidRPr="00085998" w:rsidSect="002310C9">
      <w:pgSz w:w="11906" w:h="16838"/>
      <w:pgMar w:top="1440" w:right="1440" w:bottom="1440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BA2786"/>
    <w:multiLevelType w:val="hybridMultilevel"/>
    <w:tmpl w:val="7130D7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A53F04"/>
    <w:multiLevelType w:val="hybridMultilevel"/>
    <w:tmpl w:val="4788828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A45E9"/>
    <w:multiLevelType w:val="hybridMultilevel"/>
    <w:tmpl w:val="D7184FE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DA5B00"/>
    <w:multiLevelType w:val="hybridMultilevel"/>
    <w:tmpl w:val="305229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354682"/>
    <w:multiLevelType w:val="hybridMultilevel"/>
    <w:tmpl w:val="0534110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575762"/>
    <w:multiLevelType w:val="hybridMultilevel"/>
    <w:tmpl w:val="2F66CCF6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2B1216"/>
    <w:multiLevelType w:val="hybridMultilevel"/>
    <w:tmpl w:val="0212DE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1C7CE1"/>
    <w:multiLevelType w:val="hybridMultilevel"/>
    <w:tmpl w:val="5096E9F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7"/>
  </w:num>
  <w:num w:numId="4">
    <w:abstractNumId w:val="1"/>
  </w:num>
  <w:num w:numId="5">
    <w:abstractNumId w:val="3"/>
  </w:num>
  <w:num w:numId="6">
    <w:abstractNumId w:val="0"/>
  </w:num>
  <w:num w:numId="7">
    <w:abstractNumId w:val="5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MjMwNTQ2NbYwNjVU0lEKTi0uzszPAykwrAUAXt0XCSwAAAA="/>
  </w:docVars>
  <w:rsids>
    <w:rsidRoot w:val="00F5799F"/>
    <w:rsid w:val="00035695"/>
    <w:rsid w:val="00084A58"/>
    <w:rsid w:val="00085998"/>
    <w:rsid w:val="000A27FF"/>
    <w:rsid w:val="00110DAD"/>
    <w:rsid w:val="001831AA"/>
    <w:rsid w:val="00187F3A"/>
    <w:rsid w:val="001912C2"/>
    <w:rsid w:val="001A664C"/>
    <w:rsid w:val="001C2E94"/>
    <w:rsid w:val="001C43CD"/>
    <w:rsid w:val="001D0F81"/>
    <w:rsid w:val="001D53A7"/>
    <w:rsid w:val="001E2F16"/>
    <w:rsid w:val="001F07A4"/>
    <w:rsid w:val="001F0F85"/>
    <w:rsid w:val="002116C8"/>
    <w:rsid w:val="0021289A"/>
    <w:rsid w:val="00224057"/>
    <w:rsid w:val="002310C9"/>
    <w:rsid w:val="002354CB"/>
    <w:rsid w:val="002479B8"/>
    <w:rsid w:val="00262841"/>
    <w:rsid w:val="002A2438"/>
    <w:rsid w:val="002C618C"/>
    <w:rsid w:val="002D57E8"/>
    <w:rsid w:val="002F380E"/>
    <w:rsid w:val="00355D12"/>
    <w:rsid w:val="0036228B"/>
    <w:rsid w:val="003A4E4B"/>
    <w:rsid w:val="003B23E8"/>
    <w:rsid w:val="003C3A40"/>
    <w:rsid w:val="003D4A6C"/>
    <w:rsid w:val="00444A4B"/>
    <w:rsid w:val="00493981"/>
    <w:rsid w:val="004C2C49"/>
    <w:rsid w:val="004C49E8"/>
    <w:rsid w:val="004E3715"/>
    <w:rsid w:val="004F189F"/>
    <w:rsid w:val="00521A5A"/>
    <w:rsid w:val="00530ABE"/>
    <w:rsid w:val="00553C1C"/>
    <w:rsid w:val="005630C9"/>
    <w:rsid w:val="00595C49"/>
    <w:rsid w:val="005C5CDA"/>
    <w:rsid w:val="005D277C"/>
    <w:rsid w:val="006600E3"/>
    <w:rsid w:val="00677A52"/>
    <w:rsid w:val="00696842"/>
    <w:rsid w:val="006A06D7"/>
    <w:rsid w:val="006A6DB9"/>
    <w:rsid w:val="006C3304"/>
    <w:rsid w:val="00704456"/>
    <w:rsid w:val="00717B34"/>
    <w:rsid w:val="00725F56"/>
    <w:rsid w:val="007278D2"/>
    <w:rsid w:val="0073132C"/>
    <w:rsid w:val="007A050F"/>
    <w:rsid w:val="007A6E69"/>
    <w:rsid w:val="00836E8F"/>
    <w:rsid w:val="00891BCC"/>
    <w:rsid w:val="00894691"/>
    <w:rsid w:val="008B3CA9"/>
    <w:rsid w:val="008B4E90"/>
    <w:rsid w:val="008B5A97"/>
    <w:rsid w:val="008C4551"/>
    <w:rsid w:val="0091509B"/>
    <w:rsid w:val="009A0997"/>
    <w:rsid w:val="009C45CC"/>
    <w:rsid w:val="009E2B05"/>
    <w:rsid w:val="009F55A7"/>
    <w:rsid w:val="00A130E7"/>
    <w:rsid w:val="00A64C31"/>
    <w:rsid w:val="00A93984"/>
    <w:rsid w:val="00AA79C5"/>
    <w:rsid w:val="00AD0062"/>
    <w:rsid w:val="00AD6F70"/>
    <w:rsid w:val="00AE44C8"/>
    <w:rsid w:val="00AF0C24"/>
    <w:rsid w:val="00B541C2"/>
    <w:rsid w:val="00B8642D"/>
    <w:rsid w:val="00BA6E7A"/>
    <w:rsid w:val="00BB3D92"/>
    <w:rsid w:val="00BC487B"/>
    <w:rsid w:val="00BE44FA"/>
    <w:rsid w:val="00BE7CF0"/>
    <w:rsid w:val="00C01C66"/>
    <w:rsid w:val="00C10110"/>
    <w:rsid w:val="00C425F8"/>
    <w:rsid w:val="00C44D36"/>
    <w:rsid w:val="00CC00C3"/>
    <w:rsid w:val="00CD3785"/>
    <w:rsid w:val="00CD70D5"/>
    <w:rsid w:val="00CE4CEE"/>
    <w:rsid w:val="00D03903"/>
    <w:rsid w:val="00D42373"/>
    <w:rsid w:val="00D448CA"/>
    <w:rsid w:val="00D45E82"/>
    <w:rsid w:val="00E160DB"/>
    <w:rsid w:val="00E67080"/>
    <w:rsid w:val="00E70C5F"/>
    <w:rsid w:val="00E84C9E"/>
    <w:rsid w:val="00EC0140"/>
    <w:rsid w:val="00ED5DCF"/>
    <w:rsid w:val="00F22B7B"/>
    <w:rsid w:val="00F258F5"/>
    <w:rsid w:val="00F565D1"/>
    <w:rsid w:val="00F5799F"/>
    <w:rsid w:val="00F60BBA"/>
    <w:rsid w:val="00F96FAA"/>
    <w:rsid w:val="00FB5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7B0CCA"/>
  <w15:chartTrackingRefBased/>
  <w15:docId w15:val="{66616111-F666-403C-BDA0-EE4832B0A5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0140"/>
    <w:pPr>
      <w:ind w:left="720"/>
      <w:contextualSpacing/>
    </w:pPr>
  </w:style>
  <w:style w:type="table" w:styleId="TableGrid">
    <w:name w:val="Table Grid"/>
    <w:basedOn w:val="TableNormal"/>
    <w:uiPriority w:val="39"/>
    <w:rsid w:val="00B541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8B5A9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30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5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1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1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3DC0EA-F5EE-4936-B869-841DEED5A6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 Patel</dc:creator>
  <cp:keywords/>
  <dc:description/>
  <cp:lastModifiedBy>Neel Patel</cp:lastModifiedBy>
  <cp:revision>50</cp:revision>
  <cp:lastPrinted>2021-05-18T08:50:00Z</cp:lastPrinted>
  <dcterms:created xsi:type="dcterms:W3CDTF">2021-05-18T08:53:00Z</dcterms:created>
  <dcterms:modified xsi:type="dcterms:W3CDTF">2021-07-13T05:39:00Z</dcterms:modified>
</cp:coreProperties>
</file>